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568D4" w14:textId="77777777" w:rsidR="007F2C8A" w:rsidRPr="007F2C8A" w:rsidRDefault="007F2C8A" w:rsidP="007F2C8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7F2C8A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REKAP PENILAIAN </w:t>
      </w:r>
    </w:p>
    <w:p w14:paraId="45D861E0" w14:textId="5F137C35" w:rsidR="00CC0066" w:rsidRPr="00524E71" w:rsidRDefault="007F2C8A" w:rsidP="007F2C8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7F2C8A">
        <w:rPr>
          <w:rFonts w:ascii="Times New Roman" w:hAnsi="Times New Roman" w:cs="Times New Roman"/>
          <w:b/>
          <w:bCs/>
          <w:sz w:val="24"/>
          <w:szCs w:val="24"/>
          <w:lang w:val="id-ID"/>
        </w:rPr>
        <w:t>RENCANA PELAKSANAAN PEMBELAJARAN (RPP)</w:t>
      </w:r>
    </w:p>
    <w:p w14:paraId="64B47772" w14:textId="78F94278" w:rsidR="00FE5EC1" w:rsidRDefault="00FE5EC1" w:rsidP="00FE5EC1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  <w:t>(untuk Guru Pamong / Dosen Pembimbing)</w:t>
      </w:r>
    </w:p>
    <w:p w14:paraId="0D77FAAB" w14:textId="77777777" w:rsidR="00FE5EC1" w:rsidRPr="00524E71" w:rsidRDefault="00FE5EC1" w:rsidP="00FE5EC1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</w:pPr>
    </w:p>
    <w:tbl>
      <w:tblPr>
        <w:tblW w:w="4648" w:type="pct"/>
        <w:tblLook w:val="04A0" w:firstRow="1" w:lastRow="0" w:firstColumn="1" w:lastColumn="0" w:noHBand="0" w:noVBand="1"/>
      </w:tblPr>
      <w:tblGrid>
        <w:gridCol w:w="535"/>
        <w:gridCol w:w="3896"/>
        <w:gridCol w:w="690"/>
        <w:gridCol w:w="762"/>
        <w:gridCol w:w="679"/>
        <w:gridCol w:w="975"/>
        <w:gridCol w:w="602"/>
      </w:tblGrid>
      <w:tr w:rsidR="007F2C8A" w:rsidRPr="00524E71" w14:paraId="0DBDD9AA" w14:textId="77777777" w:rsidTr="002B5EC7">
        <w:trPr>
          <w:trHeight w:val="315"/>
        </w:trPr>
        <w:tc>
          <w:tcPr>
            <w:tcW w:w="30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9260C5" w14:textId="77777777" w:rsidR="007F2C8A" w:rsidRPr="00524E71" w:rsidRDefault="007F2C8A" w:rsidP="002B5EC7">
            <w:pPr>
              <w:spacing w:after="0" w:line="240" w:lineRule="auto"/>
              <w:ind w:left="-95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proofErr w:type="spellStart"/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241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973238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136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6E6138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>Skor RPP Ke</w:t>
            </w:r>
          </w:p>
        </w:tc>
        <w:tc>
          <w:tcPr>
            <w:tcW w:w="61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9450C7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 xml:space="preserve">∑  Total </w:t>
            </w:r>
            <w:r w:rsidRPr="00524E7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>Skor RPP</w:t>
            </w:r>
          </w:p>
        </w:tc>
        <w:tc>
          <w:tcPr>
            <w:tcW w:w="29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EB94F1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>Nilai</w:t>
            </w:r>
          </w:p>
        </w:tc>
      </w:tr>
      <w:tr w:rsidR="007F2C8A" w:rsidRPr="00524E71" w14:paraId="5CDB8495" w14:textId="77777777" w:rsidTr="002B5EC7">
        <w:trPr>
          <w:trHeight w:val="315"/>
        </w:trPr>
        <w:tc>
          <w:tcPr>
            <w:tcW w:w="304" w:type="pct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noWrap/>
            <w:vAlign w:val="center"/>
          </w:tcPr>
          <w:p w14:paraId="475408C1" w14:textId="77777777" w:rsidR="007F2C8A" w:rsidRPr="00524E71" w:rsidRDefault="007F2C8A" w:rsidP="002B5EC7">
            <w:pPr>
              <w:spacing w:after="0" w:line="240" w:lineRule="auto"/>
              <w:ind w:left="-95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413" w:type="pct"/>
            <w:vMerge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6A6A6"/>
            <w:noWrap/>
            <w:vAlign w:val="center"/>
          </w:tcPr>
          <w:p w14:paraId="7DE09E37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229679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>1</w:t>
            </w:r>
          </w:p>
        </w:tc>
        <w:tc>
          <w:tcPr>
            <w:tcW w:w="4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F3686A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>…</w:t>
            </w:r>
          </w:p>
        </w:tc>
        <w:tc>
          <w:tcPr>
            <w:tcW w:w="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F976C8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  <w:t>n</w:t>
            </w:r>
          </w:p>
        </w:tc>
        <w:tc>
          <w:tcPr>
            <w:tcW w:w="61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</w:tcPr>
          <w:p w14:paraId="734ED369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99" w:type="pct"/>
            <w:vMerge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/>
          </w:tcPr>
          <w:p w14:paraId="32114D9E" w14:textId="77777777" w:rsidR="007F2C8A" w:rsidRPr="00524E71" w:rsidRDefault="007F2C8A" w:rsidP="002B5EC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id-ID"/>
              </w:rPr>
            </w:pPr>
          </w:p>
        </w:tc>
      </w:tr>
      <w:tr w:rsidR="007F2C8A" w:rsidRPr="00524E71" w14:paraId="5489ED60" w14:textId="77777777" w:rsidTr="002B5EC7">
        <w:trPr>
          <w:trHeight w:val="427"/>
        </w:trPr>
        <w:tc>
          <w:tcPr>
            <w:tcW w:w="3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A2E54" w14:textId="77777777" w:rsidR="007F2C8A" w:rsidRPr="00524E71" w:rsidRDefault="007F2C8A" w:rsidP="007F2C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0436E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43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790A0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87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436C6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36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60C18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2AB71B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F5E19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F2C8A" w:rsidRPr="00524E71" w14:paraId="11DB2E80" w14:textId="77777777" w:rsidTr="002B5EC7">
        <w:trPr>
          <w:trHeight w:val="411"/>
        </w:trPr>
        <w:tc>
          <w:tcPr>
            <w:tcW w:w="3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4654C" w14:textId="77777777" w:rsidR="007F2C8A" w:rsidRPr="00524E71" w:rsidRDefault="007F2C8A" w:rsidP="007F2C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F0442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2FDD0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00A5A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9E6DA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AA0FF6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33373E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F2C8A" w:rsidRPr="00524E71" w14:paraId="6EF24939" w14:textId="77777777" w:rsidTr="002B5EC7">
        <w:trPr>
          <w:trHeight w:val="411"/>
        </w:trPr>
        <w:tc>
          <w:tcPr>
            <w:tcW w:w="3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3AA56" w14:textId="77777777" w:rsidR="007F2C8A" w:rsidRPr="00524E71" w:rsidRDefault="007F2C8A" w:rsidP="007F2C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A63CE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3C960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E14529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71534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654786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75E581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F2C8A" w:rsidRPr="00524E71" w14:paraId="31D22EC6" w14:textId="77777777" w:rsidTr="002B5EC7">
        <w:trPr>
          <w:trHeight w:val="411"/>
        </w:trPr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FF4DC" w14:textId="77777777" w:rsidR="007F2C8A" w:rsidRPr="00524E71" w:rsidRDefault="007F2C8A" w:rsidP="007F2C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17E28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A17D07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64DBD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0F71F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B52139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C87F8E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F2C8A" w:rsidRPr="00524E71" w14:paraId="29095968" w14:textId="77777777" w:rsidTr="002B5EC7">
        <w:trPr>
          <w:trHeight w:val="411"/>
        </w:trPr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920A5" w14:textId="77777777" w:rsidR="007F2C8A" w:rsidRPr="00524E71" w:rsidRDefault="007F2C8A" w:rsidP="007F2C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6350D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E2F21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12E50B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9D1F4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285A40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1B3692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F2C8A" w:rsidRPr="00524E71" w14:paraId="6FACCA83" w14:textId="77777777" w:rsidTr="002B5EC7">
        <w:trPr>
          <w:trHeight w:val="411"/>
        </w:trPr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7A081" w14:textId="77777777" w:rsidR="007F2C8A" w:rsidRPr="00524E71" w:rsidRDefault="007F2C8A" w:rsidP="007F2C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557C5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4F16A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BE48F9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24DA7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69C74D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2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0FA154" w14:textId="77777777" w:rsidR="007F2C8A" w:rsidRPr="00524E71" w:rsidRDefault="007F2C8A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</w:tbl>
    <w:p w14:paraId="52E1E9DE" w14:textId="77777777" w:rsidR="007F2C8A" w:rsidRPr="00524E71" w:rsidRDefault="007F2C8A" w:rsidP="007F2C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3FD5C13D" w14:textId="77777777" w:rsidR="007F2C8A" w:rsidRPr="00524E71" w:rsidRDefault="007F2C8A" w:rsidP="007F2C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>Perolehan nilai RPP dari Guru Pamong / Dosen Pembimbing dihitung dengan rumus berikut.</w:t>
      </w:r>
    </w:p>
    <w:p w14:paraId="066327F7" w14:textId="77777777" w:rsidR="007F2C8A" w:rsidRPr="00524E71" w:rsidRDefault="007F2C8A" w:rsidP="007F2C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2500EA4D" w14:textId="77777777" w:rsidR="007F2C8A" w:rsidRPr="00524E71" w:rsidRDefault="007F2C8A" w:rsidP="007F2C8A">
      <w:pPr>
        <w:spacing w:after="0" w:line="240" w:lineRule="auto"/>
        <w:ind w:left="1985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/>
          <w:sz w:val="24"/>
          <w:szCs w:val="24"/>
          <w:lang w:val="id-ID"/>
        </w:rPr>
        <w:t>∑ Total Skor RPP</w:t>
      </w:r>
    </w:p>
    <w:p w14:paraId="2F294EF6" w14:textId="77777777" w:rsidR="007F2C8A" w:rsidRPr="00524E71" w:rsidRDefault="007F2C8A" w:rsidP="007F2C8A">
      <w:pPr>
        <w:tabs>
          <w:tab w:val="left" w:pos="5706"/>
        </w:tabs>
        <w:spacing w:after="0" w:line="240" w:lineRule="auto"/>
        <w:ind w:left="1134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/>
          <w:noProof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1DF4C1" wp14:editId="5F438DD7">
                <wp:simplePos x="0" y="0"/>
                <wp:positionH relativeFrom="column">
                  <wp:posOffset>1259205</wp:posOffset>
                </wp:positionH>
                <wp:positionV relativeFrom="paragraph">
                  <wp:posOffset>64770</wp:posOffset>
                </wp:positionV>
                <wp:extent cx="1076325" cy="0"/>
                <wp:effectExtent l="0" t="0" r="28575" b="19050"/>
                <wp:wrapNone/>
                <wp:docPr id="26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0763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96CBE2" id="Line 56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15pt,5.1pt" to="183.9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" strokeweight=".25pt"/>
            </w:pict>
          </mc:Fallback>
        </mc:AlternateContent>
      </w:r>
      <w:r w:rsidRPr="00524E71">
        <w:rPr>
          <w:rFonts w:ascii="Times New Roman" w:hAnsi="Times New Roman" w:cs="Times New Roman"/>
          <w:b/>
          <w:sz w:val="24"/>
          <w:szCs w:val="24"/>
          <w:lang w:val="id-ID" w:eastAsia="id-ID"/>
        </w:rPr>
        <w:t>Nilai</w:t>
      </w:r>
      <w:r w:rsidRPr="00524E71">
        <w:rPr>
          <w:rFonts w:ascii="Times New Roman" w:hAnsi="Times New Roman" w:cs="Times New Roman"/>
          <w:b/>
          <w:sz w:val="24"/>
          <w:szCs w:val="24"/>
          <w:lang w:val="id-ID"/>
        </w:rPr>
        <w:t xml:space="preserve">   =  </w:t>
      </w:r>
      <w:r w:rsidRPr="00524E71">
        <w:rPr>
          <w:rFonts w:ascii="Times New Roman" w:hAnsi="Times New Roman" w:cs="Times New Roman"/>
          <w:b/>
          <w:sz w:val="24"/>
          <w:szCs w:val="24"/>
          <w:lang w:val="id-ID"/>
        </w:rPr>
        <w:tab/>
      </w:r>
    </w:p>
    <w:p w14:paraId="5EC6F5AD" w14:textId="77777777" w:rsidR="007F2C8A" w:rsidRPr="00524E71" w:rsidRDefault="007F2C8A" w:rsidP="007F2C8A">
      <w:pPr>
        <w:spacing w:after="0" w:line="240" w:lineRule="auto"/>
        <w:ind w:left="2160" w:firstLine="720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/>
          <w:sz w:val="24"/>
          <w:szCs w:val="24"/>
          <w:lang w:val="id-ID"/>
        </w:rPr>
        <w:t>n</w:t>
      </w:r>
    </w:p>
    <w:p w14:paraId="11CBE48A" w14:textId="77777777" w:rsidR="007F2C8A" w:rsidRPr="00524E71" w:rsidRDefault="007F2C8A" w:rsidP="007F2C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60B2AD1" w14:textId="77777777" w:rsidR="007F2C8A" w:rsidRPr="00524E71" w:rsidRDefault="007F2C8A" w:rsidP="007F2C8A">
      <w:pPr>
        <w:tabs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ab/>
        <w:t>Malang, ________________</w:t>
      </w:r>
    </w:p>
    <w:p w14:paraId="057685F8" w14:textId="77777777" w:rsidR="007F2C8A" w:rsidRPr="00524E71" w:rsidRDefault="007F2C8A" w:rsidP="007F2C8A">
      <w:pPr>
        <w:tabs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ab/>
        <w:t>Guru Pamong / Dosen Pembimbing</w:t>
      </w:r>
    </w:p>
    <w:p w14:paraId="2EFE401B" w14:textId="77777777" w:rsidR="007F2C8A" w:rsidRPr="00524E71" w:rsidRDefault="007F2C8A" w:rsidP="007F2C8A">
      <w:pPr>
        <w:tabs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6AEE0A72" w14:textId="77777777" w:rsidR="007F2C8A" w:rsidRPr="00524E71" w:rsidRDefault="007F2C8A" w:rsidP="007F2C8A">
      <w:pPr>
        <w:tabs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913B1EC" w14:textId="77777777" w:rsidR="007F2C8A" w:rsidRPr="00524E71" w:rsidRDefault="007F2C8A" w:rsidP="007F2C8A">
      <w:pPr>
        <w:tabs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139D83FA" w14:textId="77777777" w:rsidR="007F2C8A" w:rsidRPr="00524E71" w:rsidRDefault="007F2C8A" w:rsidP="007F2C8A">
      <w:pPr>
        <w:tabs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1CDCCE1C" w14:textId="77777777" w:rsidR="007F2C8A" w:rsidRPr="00524E71" w:rsidRDefault="007F2C8A" w:rsidP="007F2C8A">
      <w:pPr>
        <w:tabs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ab/>
        <w:t>..............................................</w:t>
      </w:r>
    </w:p>
    <w:p w14:paraId="5DDBDC2A" w14:textId="77777777" w:rsidR="007F2C8A" w:rsidRPr="00524E71" w:rsidRDefault="007F2C8A" w:rsidP="007F2C8A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 xml:space="preserve">Catatan: </w:t>
      </w:r>
    </w:p>
    <w:p w14:paraId="569A28D9" w14:textId="025A5A25" w:rsidR="007F2C8A" w:rsidRPr="00524E71" w:rsidRDefault="007F2C8A" w:rsidP="007F2C8A">
      <w:pPr>
        <w:tabs>
          <w:tab w:val="left" w:pos="0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 xml:space="preserve">Rekap hasil penilaian mohon </w:t>
      </w:r>
      <w:proofErr w:type="spellStart"/>
      <w:r w:rsidRPr="00524E71">
        <w:rPr>
          <w:rFonts w:ascii="Times New Roman" w:hAnsi="Times New Roman" w:cs="Times New Roman"/>
          <w:sz w:val="24"/>
          <w:szCs w:val="24"/>
          <w:lang w:val="id-ID"/>
        </w:rPr>
        <w:t>dientri</w:t>
      </w:r>
      <w:proofErr w:type="spellEnd"/>
      <w:r w:rsidRPr="00524E71">
        <w:rPr>
          <w:rFonts w:ascii="Times New Roman" w:hAnsi="Times New Roman" w:cs="Times New Roman"/>
          <w:sz w:val="24"/>
          <w:szCs w:val="24"/>
          <w:lang w:val="id-ID"/>
        </w:rPr>
        <w:t xml:space="preserve"> maksimal </w:t>
      </w:r>
      <w:r w:rsidRPr="00524E71">
        <w:rPr>
          <w:rFonts w:ascii="Times New Roman" w:hAnsi="Times New Roman" w:cs="Times New Roman"/>
          <w:b/>
          <w:sz w:val="24"/>
          <w:szCs w:val="24"/>
          <w:lang w:val="id-ID"/>
        </w:rPr>
        <w:t>Satu Minggu</w:t>
      </w:r>
      <w:r w:rsidRPr="00524E71">
        <w:rPr>
          <w:rFonts w:ascii="Times New Roman" w:hAnsi="Times New Roman" w:cs="Times New Roman"/>
          <w:sz w:val="24"/>
          <w:szCs w:val="24"/>
          <w:lang w:val="id-ID"/>
        </w:rPr>
        <w:t xml:space="preserve"> setelah kegiatan Asistensi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524E71">
        <w:rPr>
          <w:rFonts w:ascii="Times New Roman" w:hAnsi="Times New Roman" w:cs="Times New Roman"/>
          <w:sz w:val="24"/>
          <w:szCs w:val="24"/>
          <w:lang w:val="id-ID"/>
        </w:rPr>
        <w:t>Mengajar berakhir</w:t>
      </w:r>
    </w:p>
    <w:p w14:paraId="5F5EDE15" w14:textId="4E79893A" w:rsidR="00023062" w:rsidRPr="00FE5EC1" w:rsidRDefault="00023062" w:rsidP="007F2C8A">
      <w:pPr>
        <w:tabs>
          <w:tab w:val="left" w:pos="2160"/>
          <w:tab w:val="left" w:pos="234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sectPr w:rsidR="00023062" w:rsidRPr="00FE5EC1" w:rsidSect="00CC0066">
      <w:pgSz w:w="11906" w:h="16838"/>
      <w:pgMar w:top="1440" w:right="1440" w:bottom="144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17F5"/>
    <w:multiLevelType w:val="hybridMultilevel"/>
    <w:tmpl w:val="8FE60676"/>
    <w:lvl w:ilvl="0" w:tplc="39A4BAEC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CA41369"/>
    <w:multiLevelType w:val="multilevel"/>
    <w:tmpl w:val="3CA4136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E8727F"/>
    <w:multiLevelType w:val="hybridMultilevel"/>
    <w:tmpl w:val="1B1E934C"/>
    <w:lvl w:ilvl="0" w:tplc="9D22B51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026232"/>
    <w:multiLevelType w:val="hybridMultilevel"/>
    <w:tmpl w:val="3422481E"/>
    <w:lvl w:ilvl="0" w:tplc="A78C1CC0">
      <w:start w:val="4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6B4625DB"/>
    <w:multiLevelType w:val="hybridMultilevel"/>
    <w:tmpl w:val="4BDA4692"/>
    <w:lvl w:ilvl="0" w:tplc="1DD2661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6D1F0214"/>
    <w:multiLevelType w:val="hybridMultilevel"/>
    <w:tmpl w:val="4DCACCF2"/>
    <w:lvl w:ilvl="0" w:tplc="F7225C52">
      <w:start w:val="3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UyNjYwsLAwMjNV0lEKTi0uzszPAykwrAUAs9sl+iwAAAA="/>
  </w:docVars>
  <w:rsids>
    <w:rsidRoot w:val="00CC0066"/>
    <w:rsid w:val="000138AE"/>
    <w:rsid w:val="00017505"/>
    <w:rsid w:val="00023062"/>
    <w:rsid w:val="00695250"/>
    <w:rsid w:val="007F2C8A"/>
    <w:rsid w:val="00CC0066"/>
    <w:rsid w:val="00FE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6F94"/>
  <w15:chartTrackingRefBased/>
  <w15:docId w15:val="{980FA6B7-12B1-4C59-A0BC-E90660671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06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750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017505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id"/>
    </w:rPr>
  </w:style>
  <w:style w:type="paragraph" w:styleId="NoSpacing">
    <w:name w:val="No Spacing"/>
    <w:link w:val="NoSpacingChar"/>
    <w:uiPriority w:val="1"/>
    <w:qFormat/>
    <w:rsid w:val="00695250"/>
    <w:pPr>
      <w:spacing w:after="0" w:line="240" w:lineRule="auto"/>
    </w:pPr>
    <w:rPr>
      <w:lang w:val="en-US"/>
    </w:r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695250"/>
    <w:pPr>
      <w:spacing w:after="160" w:line="259" w:lineRule="auto"/>
      <w:ind w:left="720"/>
      <w:contextualSpacing/>
    </w:pPr>
    <w:rPr>
      <w:lang w:val="id-ID"/>
    </w:rPr>
  </w:style>
  <w:style w:type="character" w:customStyle="1" w:styleId="NoSpacingChar">
    <w:name w:val="No Spacing Char"/>
    <w:link w:val="NoSpacing"/>
    <w:uiPriority w:val="1"/>
    <w:rsid w:val="00695250"/>
    <w:rPr>
      <w:lang w:val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695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a Purnama Putra</dc:creator>
  <cp:keywords/>
  <dc:description/>
  <cp:lastModifiedBy>Arda Purnama Putra</cp:lastModifiedBy>
  <cp:revision>2</cp:revision>
  <dcterms:created xsi:type="dcterms:W3CDTF">2021-11-02T01:29:00Z</dcterms:created>
  <dcterms:modified xsi:type="dcterms:W3CDTF">2021-11-02T01:29:00Z</dcterms:modified>
</cp:coreProperties>
</file>